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0A83A3B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02CAB">
              <w:rPr>
                <w:bCs/>
                <w:sz w:val="24"/>
                <w:szCs w:val="24"/>
              </w:rPr>
              <w:t>Yousef Elsherif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1A3A4EFB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402CAB">
              <w:rPr>
                <w:bCs/>
                <w:sz w:val="24"/>
                <w:szCs w:val="24"/>
                <w:vertAlign w:val="subscript"/>
              </w:rPr>
              <w:t>202206988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010009C6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02CAB">
              <w:rPr>
                <w:bCs/>
                <w:sz w:val="24"/>
                <w:szCs w:val="24"/>
              </w:rPr>
              <w:t>Ye2206988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EA40B68" w:rsidR="00281575" w:rsidRPr="00CF76AC" w:rsidRDefault="001B2B3B" w:rsidP="00495A71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04A88AB6" w14:textId="51C3962A" w:rsidR="003F3C9F" w:rsidRPr="009E1EB6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5EA469DA" w:rsidR="002A5FED" w:rsidRPr="00CF76AC" w:rsidRDefault="001B2B3B" w:rsidP="00495A71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423DA9B3" w14:textId="652985D5" w:rsidR="002A5FED" w:rsidRDefault="00CF76AC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2A4195C" w14:textId="77777777" w:rsidR="002A5FED" w:rsidRDefault="002A5FED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76AC" w14:paraId="2CBDAA06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3A86E03" w14:textId="2CE3EC43" w:rsidR="00CF76AC" w:rsidRPr="00CF76AC" w:rsidRDefault="00CF76AC" w:rsidP="00495A71">
            <w:pPr>
              <w:pStyle w:val="NoSpacing"/>
            </w:pPr>
            <w:r w:rsidRPr="00CF76AC">
              <w:t>Q3 : Unit Testing</w:t>
            </w:r>
          </w:p>
        </w:tc>
        <w:tc>
          <w:tcPr>
            <w:tcW w:w="630" w:type="dxa"/>
          </w:tcPr>
          <w:p w14:paraId="4F915A15" w14:textId="243AF11C" w:rsidR="00CF76AC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1639AE2D" w14:textId="77777777" w:rsidR="00CF76AC" w:rsidRDefault="00CF76AC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</w:p>
        </w:tc>
        <w:tc>
          <w:tcPr>
            <w:tcW w:w="3600" w:type="dxa"/>
          </w:tcPr>
          <w:p w14:paraId="3DDB9FF5" w14:textId="77777777" w:rsidR="00CF76AC" w:rsidRPr="009E1EB6" w:rsidRDefault="00CF76A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D9448E8" w14:textId="77777777" w:rsidR="00CF76AC" w:rsidRPr="009E1EB6" w:rsidRDefault="00CF76A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68110182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6F73CAA4" w14:textId="775B4178" w:rsidR="00EE7B4E" w:rsidRDefault="00EE7B4E" w:rsidP="00C13A6F">
      <w:r>
        <w:t>Q1</w:t>
      </w:r>
    </w:p>
    <w:p w14:paraId="2C6BA290" w14:textId="3CB2D519" w:rsidR="00147FC9" w:rsidRPr="00147FC9" w:rsidRDefault="00EE7B4E" w:rsidP="00147FC9">
      <w:r>
        <w:rPr>
          <w:noProof/>
        </w:rPr>
        <w:drawing>
          <wp:inline distT="0" distB="0" distL="0" distR="0" wp14:anchorId="33A5E4F1" wp14:editId="25FA9CEC">
            <wp:extent cx="5943600" cy="25488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7CC3ACE9" w:rsidR="00594248" w:rsidRDefault="00EE7B4E" w:rsidP="00594248">
      <w:r>
        <w:rPr>
          <w:noProof/>
        </w:rPr>
        <w:drawing>
          <wp:inline distT="0" distB="0" distL="0" distR="0" wp14:anchorId="7F1C12D1" wp14:editId="5F36A892">
            <wp:extent cx="5943600" cy="19488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D6173" w14:textId="356C8054" w:rsidR="00EE7B4E" w:rsidRDefault="00EE7B4E" w:rsidP="00594248">
      <w:r>
        <w:rPr>
          <w:noProof/>
        </w:rPr>
        <w:drawing>
          <wp:inline distT="0" distB="0" distL="0" distR="0" wp14:anchorId="289A63A4" wp14:editId="136FEBB8">
            <wp:extent cx="5943600" cy="23425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E99D" w14:textId="1B3EE059" w:rsidR="00EE7B4E" w:rsidRDefault="00EE7B4E" w:rsidP="00594248">
      <w:r>
        <w:rPr>
          <w:noProof/>
        </w:rPr>
        <w:lastRenderedPageBreak/>
        <w:drawing>
          <wp:inline distT="0" distB="0" distL="0" distR="0" wp14:anchorId="642C6DE3" wp14:editId="23572F2B">
            <wp:extent cx="5943600" cy="31121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17A4A" w14:textId="062454E7" w:rsidR="00EE7B4E" w:rsidRDefault="00EE7B4E" w:rsidP="00594248"/>
    <w:p w14:paraId="3AD9CD3A" w14:textId="6E230FDD" w:rsidR="00EE7B4E" w:rsidRDefault="00EE7B4E" w:rsidP="00594248"/>
    <w:p w14:paraId="522483A0" w14:textId="601AE2F0" w:rsidR="00EE7B4E" w:rsidRDefault="00EE7B4E" w:rsidP="00594248"/>
    <w:p w14:paraId="02810841" w14:textId="3A86EFDA" w:rsidR="00EE7B4E" w:rsidRDefault="00EE7B4E" w:rsidP="00594248"/>
    <w:p w14:paraId="65AC466D" w14:textId="3EA70433" w:rsidR="00EE7B4E" w:rsidRDefault="00EE7B4E" w:rsidP="00594248"/>
    <w:p w14:paraId="2858FD15" w14:textId="47A6E2EB" w:rsidR="00EE7B4E" w:rsidRDefault="00EE7B4E" w:rsidP="00594248"/>
    <w:p w14:paraId="685C298F" w14:textId="3248FE84" w:rsidR="00EE7B4E" w:rsidRDefault="00EE7B4E" w:rsidP="00594248"/>
    <w:p w14:paraId="3558E22C" w14:textId="52C33D6A" w:rsidR="00EE7B4E" w:rsidRDefault="00EE7B4E" w:rsidP="00594248"/>
    <w:p w14:paraId="2717FDB3" w14:textId="2BBBA6D0" w:rsidR="00EE7B4E" w:rsidRDefault="00EE7B4E" w:rsidP="00594248"/>
    <w:p w14:paraId="58FB4158" w14:textId="1BAF717E" w:rsidR="00EE7B4E" w:rsidRDefault="00EE7B4E" w:rsidP="00594248"/>
    <w:p w14:paraId="34A1A22D" w14:textId="4EF19C70" w:rsidR="00EE7B4E" w:rsidRDefault="00EE7B4E" w:rsidP="00594248"/>
    <w:p w14:paraId="260B4E87" w14:textId="5643BBE8" w:rsidR="00EE7B4E" w:rsidRDefault="00EE7B4E" w:rsidP="00594248"/>
    <w:p w14:paraId="7F8C9369" w14:textId="1C4A3E2B" w:rsidR="00EE7B4E" w:rsidRDefault="00EE7B4E" w:rsidP="00594248"/>
    <w:p w14:paraId="673FB416" w14:textId="7944F113" w:rsidR="00EE7B4E" w:rsidRDefault="00EE7B4E" w:rsidP="00594248"/>
    <w:p w14:paraId="64E16E58" w14:textId="4004F9F4" w:rsidR="00EE7B4E" w:rsidRDefault="00EE7B4E" w:rsidP="00594248"/>
    <w:p w14:paraId="19F5D810" w14:textId="1366770F" w:rsidR="00EE7B4E" w:rsidRDefault="00EE7B4E" w:rsidP="00594248"/>
    <w:p w14:paraId="5CF230D9" w14:textId="6B965E7E" w:rsidR="00EE7B4E" w:rsidRDefault="00EE7B4E" w:rsidP="00594248"/>
    <w:p w14:paraId="02B402E2" w14:textId="0BD7768E" w:rsidR="00EE7B4E" w:rsidRDefault="00EE7B4E" w:rsidP="00594248">
      <w:r>
        <w:t>Q2</w:t>
      </w:r>
    </w:p>
    <w:p w14:paraId="63EBD7C9" w14:textId="79976FB9" w:rsidR="00EE7B4E" w:rsidRDefault="00EE7B4E" w:rsidP="00594248">
      <w:r>
        <w:rPr>
          <w:noProof/>
        </w:rPr>
        <w:drawing>
          <wp:inline distT="0" distB="0" distL="0" distR="0" wp14:anchorId="04653AD1" wp14:editId="029F4EDE">
            <wp:extent cx="5943600" cy="3038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F58E" w14:textId="4B64B536" w:rsidR="00EE7B4E" w:rsidRDefault="00EE7B4E" w:rsidP="00594248">
      <w:r>
        <w:rPr>
          <w:noProof/>
        </w:rPr>
        <w:drawing>
          <wp:inline distT="0" distB="0" distL="0" distR="0" wp14:anchorId="65D11745" wp14:editId="7100186B">
            <wp:extent cx="5943600" cy="29273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C5A3" w14:textId="7A238550" w:rsidR="00EE7B4E" w:rsidRDefault="00EE7B4E" w:rsidP="00594248">
      <w:r>
        <w:rPr>
          <w:noProof/>
        </w:rPr>
        <w:lastRenderedPageBreak/>
        <w:drawing>
          <wp:inline distT="0" distB="0" distL="0" distR="0" wp14:anchorId="3FBE3BE8" wp14:editId="355A20DF">
            <wp:extent cx="5943600" cy="2933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0C13C" w14:textId="22D71B7C" w:rsidR="00EE7B4E" w:rsidRDefault="00EE7B4E" w:rsidP="00594248">
      <w:r>
        <w:rPr>
          <w:noProof/>
        </w:rPr>
        <w:drawing>
          <wp:inline distT="0" distB="0" distL="0" distR="0" wp14:anchorId="314635DF" wp14:editId="4E3EE548">
            <wp:extent cx="5943600" cy="2882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D537D" w14:textId="0DEEC4A7" w:rsidR="00EE7B4E" w:rsidRDefault="00EE7B4E" w:rsidP="00594248"/>
    <w:p w14:paraId="1BFAEF0C" w14:textId="327EBC23" w:rsidR="00EE7B4E" w:rsidRDefault="00EE7B4E" w:rsidP="00594248"/>
    <w:p w14:paraId="43045BB6" w14:textId="29A67D82" w:rsidR="00EE7B4E" w:rsidRDefault="00EE7B4E" w:rsidP="00594248"/>
    <w:p w14:paraId="7329A7E2" w14:textId="737EAAD7" w:rsidR="00EE7B4E" w:rsidRDefault="00EE7B4E" w:rsidP="00594248"/>
    <w:p w14:paraId="5D6CE8EC" w14:textId="7DB7F4AD" w:rsidR="00EE7B4E" w:rsidRDefault="00EE7B4E" w:rsidP="00594248"/>
    <w:p w14:paraId="15329540" w14:textId="6087442B" w:rsidR="00EE7B4E" w:rsidRDefault="00EE7B4E" w:rsidP="00594248"/>
    <w:p w14:paraId="404F0E12" w14:textId="28321401" w:rsidR="00EE7B4E" w:rsidRDefault="00EE7B4E" w:rsidP="00594248"/>
    <w:p w14:paraId="243638E4" w14:textId="0A688390" w:rsidR="00EE7B4E" w:rsidRDefault="00EE7B4E" w:rsidP="00594248">
      <w:r>
        <w:lastRenderedPageBreak/>
        <w:t>Q3</w:t>
      </w:r>
    </w:p>
    <w:p w14:paraId="668BD4BF" w14:textId="33CA0773" w:rsidR="00EE7B4E" w:rsidRPr="00594248" w:rsidRDefault="00EE7B4E" w:rsidP="00594248">
      <w:bookmarkStart w:id="2" w:name="_GoBack"/>
      <w:r>
        <w:rPr>
          <w:noProof/>
        </w:rPr>
        <w:drawing>
          <wp:inline distT="0" distB="0" distL="0" distR="0" wp14:anchorId="688C95F9" wp14:editId="154E6B3E">
            <wp:extent cx="5943600" cy="28092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EE7B4E" w:rsidRPr="00594248" w:rsidSect="00907FA0">
      <w:footerReference w:type="default" r:id="rId2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FC0BCD" w14:textId="77777777" w:rsidR="00E66087" w:rsidRDefault="00E66087" w:rsidP="007D42BF">
      <w:pPr>
        <w:spacing w:after="0" w:line="240" w:lineRule="auto"/>
      </w:pPr>
      <w:r>
        <w:separator/>
      </w:r>
    </w:p>
  </w:endnote>
  <w:endnote w:type="continuationSeparator" w:id="0">
    <w:p w14:paraId="6687DA1C" w14:textId="77777777" w:rsidR="00E66087" w:rsidRDefault="00E6608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20DE288D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EE7B4E">
          <w:rPr>
            <w:noProof/>
            <w:sz w:val="18"/>
            <w:szCs w:val="18"/>
          </w:rPr>
          <w:t>5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9FCE0B" w14:textId="77777777" w:rsidR="00E66087" w:rsidRDefault="00E66087" w:rsidP="007D42BF">
      <w:pPr>
        <w:spacing w:after="0" w:line="240" w:lineRule="auto"/>
      </w:pPr>
      <w:r>
        <w:separator/>
      </w:r>
    </w:p>
  </w:footnote>
  <w:footnote w:type="continuationSeparator" w:id="0">
    <w:p w14:paraId="6A21CCB0" w14:textId="77777777" w:rsidR="00E66087" w:rsidRDefault="00E6608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2B3B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02CAB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66087"/>
    <w:rsid w:val="00E82F2F"/>
    <w:rsid w:val="00E8529A"/>
    <w:rsid w:val="00E9436F"/>
    <w:rsid w:val="00EC1006"/>
    <w:rsid w:val="00EE7B4E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4328A4-0239-47F2-80D2-3322D037C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209</Words>
  <Characters>1224</Characters>
  <Application>Microsoft Office Word</Application>
  <DocSecurity>0</DocSecurity>
  <Lines>122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Lenovo</cp:lastModifiedBy>
  <cp:revision>11</cp:revision>
  <dcterms:created xsi:type="dcterms:W3CDTF">2022-02-19T15:20:00Z</dcterms:created>
  <dcterms:modified xsi:type="dcterms:W3CDTF">2025-03-09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GrammarlyDocumentId">
    <vt:lpwstr>5a6e3ffb09b62d7608dc08f12ca357be7494791c44af6da782672d82a53be51b</vt:lpwstr>
  </property>
</Properties>
</file>